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llkill</w:t>
      </w:r>
      <w:r>
        <w:t xml:space="preserve"> </w:t>
      </w:r>
      <w:r>
        <w:t xml:space="preserve">Reporting</w:t>
      </w:r>
      <w:r>
        <w:t xml:space="preserve"> </w:t>
      </w:r>
      <w:r>
        <w:t xml:space="preserve">Draft</w:t>
      </w:r>
    </w:p>
    <w:p>
      <w:pPr>
        <w:pStyle w:val="Author"/>
      </w:pPr>
      <w:r>
        <w:t xml:space="preserve">NYSDEC</w:t>
      </w:r>
      <w:r>
        <w:t xml:space="preserve"> </w:t>
      </w:r>
      <w:r>
        <w:t xml:space="preserve">SMAS</w:t>
      </w:r>
    </w:p>
    <w:p>
      <w:pPr>
        <w:pStyle w:val="Date"/>
      </w:pPr>
      <w:r>
        <w:t xml:space="preserve">2020-11-05</w:t>
      </w:r>
    </w:p>
    <w:p>
      <w:r>
        <w:br w:type="page"/>
      </w:r>
    </w:p>
    <w:p>
      <w:pPr>
        <w:pStyle w:val="Heading1"/>
      </w:pPr>
      <w:bookmarkStart w:id="20" w:name="section-1---general"/>
      <w:r>
        <w:t xml:space="preserve">Section 1 - General</w:t>
      </w:r>
      <w:bookmarkEnd w:id="20"/>
    </w:p>
    <w:p>
      <w:pPr>
        <w:pStyle w:val="TableCaption"/>
      </w:pPr>
      <w:r>
        <w:t xml:space="preserve">Table </w:t>
      </w:r>
      <w:bookmarkStart w:id="5864d472-fed6-4382-b811-2b7c79286487" w:name="sites-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5864d472-fed6-4382-b811-2b7c79286487"/>
      <w:r>
        <w:t xml:space="preserve">: </w:t>
      </w:r>
      <w:r>
        <w:t xml:space="preserve">Wallkill River (WALK) sampling locations. Locations are ordered from upstream to downstream according to river mile and mainstem confluen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512"/>
        <w:tblLook w:firstRow="1" w:lastRow="0" w:firstColumn="0" w:lastColumn="0" w:noHBand="0" w:noVBand="1"/>
      </w:tblPr>
      <w:tblGrid>
        <w:gridCol w:w="1440"/>
        <w:gridCol w:w="1008"/>
        <w:gridCol w:w="720"/>
        <w:gridCol w:w="864"/>
        <w:gridCol w:w="1152"/>
        <w:gridCol w:w="3600"/>
        <w:gridCol w:w="864"/>
        <w:gridCol w:w="864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Location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Grou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ivermil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WI/PWL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Waterbody </w:t>
              <w:br/>
              <w:t xml:space="preserve"> Classifica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Descrip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Latitud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Longitude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OIL CITY RD. AT USFWS WILDLIFE REFUGE (BEFORE 2017. SAMPLES WERE TAKEN 0.4 MILES OFF STATE LINE RD. ON FARM RD.)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2908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53056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RANSPORT LN OFF COUTNY ROUTE 1. ACCESS BEHIND BARN NEXT TO CALF PEN. FOLLOW PEN OM THE LEFT SIDE AND ACCESS RIVER FROM BEHIN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30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47224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 METERS DOWNSTREAM OF COUNTY RTE 12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335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4879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0 M BELOW RT. 6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327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4163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6 1/2 STATION RD. OVERPASS. DOWNSTREAM OF VILLAGE OF GOSHEN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01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35923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TLEY R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08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3729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ECHO LAKE RD.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12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37805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0 M UPSTREAM OF MIDDLETOWN STP DISCHAR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2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4238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 M ABOVE GOLF LINKS RD. BRIDGE. 4.1 MI. BELOW STP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23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381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MAPES RD.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55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49380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KOHLER RD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21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5606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RTE 24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4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52977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RTE 24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39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5389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COUNTY ROUTE 50 (GOLF LINKS RD.) OVERPASS. UPSTREAM OF CONFLUENCE WITH WALLKILL RIVER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3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37287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MIDWAY RD.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38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36565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 M BELOW RT. 211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50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2633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CCESS VIA PARK ON FARM MEADOW LAN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542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20946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ULSTER AVE./RTE 208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57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8353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DOWNSTREAM OF TIN BROOK. SR 208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576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907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 M ABOVE BATES RD.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62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9945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 M ABOVE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635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888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AZY RIVER CAMPGROUND-20 M ABOVE SHAWANGUNK CONFL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68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644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0 M BELOW CO. RT. 9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687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7278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(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 M ABOVE RTE 208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725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0472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(MULTIPLATE) UPSTREAM OF NEW PALTZ GOLF COURSE. BOAT LAUNCH UPSTREAM OF RTE 209 AT 41.743779 / -74.092916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765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09297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ow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DUG R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774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0975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OFF SR 213. NEAR DASHVILL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825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0472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TURGEON POOL DEEP HOL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84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04382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ow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832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0316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SHORELINE OF STURGEON POOL. CLOSEST MAY BE OFF SR 213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84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03718</w:t>
            </w:r>
          </w:p>
        </w:tc>
      </w:tr>
    </w:tbl>
    <w:p>
      <w:pPr>
        <w:jc w:val="center"/>
        <w:pStyle w:val="Figure"/>
      </w:pPr>
      <w:r>
        <w:rPr/>
        <w:drawing>
          <wp:inline distT="0" distB="0" distL="0" distR="0">
            <wp:extent cx="6400800" cy="7315200"/>
            <wp:docPr id="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a6a2eaeb-98ed-4c56-87f3-c808b25a4ab4" w:name="site-ma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a6a2eaeb-98ed-4c56-87f3-c808b25a4ab4"/>
      <w:r>
        <w:t xml:space="preserve">: </w:t>
      </w:r>
      <w:r>
        <w:t xml:space="preserve">Map of Wallkill River (WALK) sampling locations. Site names reference the Location ID and River Mile presented in</w:t>
      </w:r>
      <w:r>
        <w:t xml:space="preserve"> </w:t>
      </w:r>
      <w:hyperlink w:anchor="sites-table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sites-table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</w:p>
    <w:p>
      <w:r>
        <w:br w:type="page"/>
      </w:r>
    </w:p>
    <w:p>
      <w:pPr>
        <w:pStyle w:val="Heading1"/>
      </w:pPr>
      <w:bookmarkStart w:id="21" w:name="X0c01b892061e182798dd1f6f53422a04840bc4d"/>
      <w:r>
        <w:t xml:space="preserve">Section 1A - Water Chemistry and Stream Discharge</w:t>
      </w:r>
      <w:bookmarkEnd w:id="21"/>
    </w:p>
    <w:p>
      <w:pPr>
        <w:pStyle w:val="Heading2"/>
      </w:pPr>
      <w:bookmarkStart w:id="22" w:name="analyte-table"/>
      <w:r>
        <w:t xml:space="preserve">Analyte Table</w:t>
      </w:r>
      <w:bookmarkEnd w:id="22"/>
    </w:p>
    <w:p>
      <w:pPr>
        <w:pStyle w:val="TableCaption"/>
      </w:pPr>
      <w:r>
        <w:t xml:space="preserve">Table </w:t>
      </w:r>
      <w:bookmarkStart w:id="68b9255d-3180-4ceb-aef4-86a6a6924886" w:name="Analyte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68b9255d-3180-4ceb-aef4-86a6a6924886"/>
      <w:r>
        <w:t xml:space="preserve">: </w:t>
      </w:r>
      <w:r>
        <w:t xml:space="preserve">Water chemistry analytes sampled as part of the Wallkill River Stream Assessment Survey. Table lists sampled analytes and analytical specifications. ^ Precision objectives are defined by results of duplicate samples as described in Appendix II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1535"/>
        <w:tblLook w:firstRow="1" w:lastRow="0" w:firstColumn="0" w:lastColumn="0" w:noHBand="0" w:noVBand="1"/>
      </w:tblPr>
      <w:tblGrid>
        <w:gridCol w:w="1728"/>
        <w:gridCol w:w="1455"/>
        <w:gridCol w:w="864"/>
        <w:gridCol w:w="864"/>
        <w:gridCol w:w="864"/>
        <w:gridCol w:w="1152"/>
        <w:gridCol w:w="1152"/>
        <w:gridCol w:w="1152"/>
        <w:gridCol w:w="1152"/>
        <w:gridCol w:w="1152"/>
      </w:tblGrid>
      <w:tr>
        <w:trPr>
          <w:cantSplit/>
          <w:trHeight w:val="401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nalyte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nalytical </w:t>
              <w:br/>
              <w:t xml:space="preserve">Lab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tho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Precis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ccurac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alibration: </w:t>
              <w:br/>
              <w:t xml:space="preserve"> Initial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alibration: </w:t>
              <w:br/>
              <w:t xml:space="preserve"> Ongoing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alibration: </w:t>
              <w:br/>
              <w:t xml:space="preserve"> Blank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Detection </w:t>
              <w:br/>
              <w:t xml:space="preserve"> Limi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porting </w:t>
              <w:br/>
              <w:t xml:space="preserve"> Limit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550 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o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.5o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actory Se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500-O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500-H+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.05 S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.2 S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eek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ul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1 p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/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pecific 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510 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µs/c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eek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m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6919-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8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1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 Kjeldahl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51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8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Nit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5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5 mg/L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ulate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 Phospho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6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2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3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rtho-phospha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65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1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5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 Dissolved Soli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M 2540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.0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g/L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18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6 N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NTU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issolved Organic Carb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310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4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k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M 2320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ard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M 2340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3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otassium 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6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lorid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0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luor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0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4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ulfa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0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ron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ganese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5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rsenic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3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ilver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7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um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.0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dmium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pper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ead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8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ckel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Zinc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7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um (dissolv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9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dmium (dissolved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pper (dissolv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ead (dissolved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ckel (dissolv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Zinc (dissolved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 µ/L</w:t>
            </w:r>
          </w:p>
        </w:tc>
      </w:tr>
    </w:tbl>
    <w:p>
      <w:r>
        <w:br w:type="page"/>
      </w:r>
    </w:p>
    <w:p>
      <w:pPr>
        <w:pStyle w:val="Heading2"/>
      </w:pPr>
      <w:bookmarkStart w:id="23" w:name="water-chemistry-by-pwl-id"/>
      <w:r>
        <w:t xml:space="preserve">Water Chemistry by PWL ID</w:t>
      </w:r>
      <w:bookmarkEnd w:id="23"/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b5666101-afd6-4888-9d8e-1cb2a815d1c5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b5666101-afd6-4888-9d8e-1cb2a815d1c5"/>
      <w:r>
        <w:t xml:space="preserve">: </w:t>
      </w:r>
      <w:r>
        <w:t xml:space="preserve">Calcium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6d280985-0ddc-402a-87f6-a531e6c4e929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6d280985-0ddc-402a-87f6-a531e6c4e929"/>
      <w:r>
        <w:t xml:space="preserve">: </w:t>
      </w:r>
      <w:r>
        <w:t xml:space="preserve">Chloride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35d6dec8-38bc-4489-8bca-032759574f48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35d6dec8-38bc-4489-8bca-032759574f48"/>
      <w:r>
        <w:t xml:space="preserve">: </w:t>
      </w:r>
      <w:r>
        <w:t xml:space="preserve">Chlorophyll A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94c60f6c-ba99-45b3-b250-04731b8e7dcd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94c60f6c-ba99-45b3-b250-04731b8e7dcd"/>
      <w:r>
        <w:t xml:space="preserve">: </w:t>
      </w:r>
      <w:r>
        <w:t xml:space="preserve">Copper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7efd95bc-b0e3-4c03-bc69-2729ac233620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7efd95bc-b0e3-4c03-bc69-2729ac233620"/>
      <w:r>
        <w:t xml:space="preserve">: </w:t>
      </w:r>
      <w:r>
        <w:t xml:space="preserve">Hardness (as CaCO3)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6c736fbc-67bc-4f80-9b5b-ac8a10edfcde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6c736fbc-67bc-4f80-9b5b-ac8a10edfcde"/>
      <w:r>
        <w:t xml:space="preserve">: </w:t>
      </w:r>
      <w:r>
        <w:t xml:space="preserve">Iron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6f62f5bb-c1e2-4534-ba23-a7e45410a0f0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6f62f5bb-c1e2-4534-ba23-a7e45410a0f0"/>
      <w:r>
        <w:t xml:space="preserve">: </w:t>
      </w:r>
      <w:r>
        <w:t xml:space="preserve">Nitrate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236a641b-c17a-4b3c-b618-7f2aae552d35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236a641b-c17a-4b3c-b618-7f2aae552d35"/>
      <w:r>
        <w:t xml:space="preserve">: </w:t>
      </w:r>
      <w:r>
        <w:t xml:space="preserve">Nitrite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ff0030fd-eb85-4754-ab14-a0d99ae6fee4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ff0030fd-eb85-4754-ab14-a0d99ae6fee4"/>
      <w:r>
        <w:t xml:space="preserve">: </w:t>
      </w:r>
      <w:r>
        <w:t xml:space="preserve">Total Phosphorus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2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6d19a524-0b98-4666-b554-10c06c8f0ed3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6d19a524-0b98-4666-b554-10c06c8f0ed3"/>
      <w:r>
        <w:t xml:space="preserve">: </w:t>
      </w:r>
      <w:r>
        <w:t xml:space="preserve">Silver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2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1c5632e0-07ab-4d4f-a473-3a8ac860e3e6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1c5632e0-07ab-4d4f-a473-3a8ac860e3e6"/>
      <w:r>
        <w:t xml:space="preserve">: </w:t>
      </w:r>
      <w:r>
        <w:t xml:space="preserve">Total Dissolved Solids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2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fbb24b48-1957-4293-9dae-49a079028fa1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fbb24b48-1957-4293-9dae-49a079028fa1"/>
      <w:r>
        <w:t xml:space="preserve">: </w:t>
      </w:r>
      <w:r>
        <w:t xml:space="preserve">Turbidity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2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ede817d3-c8ac-48b3-b758-41c7b4e5d18e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ede817d3-c8ac-48b3-b758-41c7b4e5d18e"/>
      <w:r>
        <w:t xml:space="preserve">: </w:t>
      </w:r>
      <w:r>
        <w:t xml:space="preserve">Zinc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2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17165a48-6bd9-4e8d-8631-717b02fc9b19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17165a48-6bd9-4e8d-8631-717b02fc9b19"/>
      <w:r>
        <w:t xml:space="preserve">: </w:t>
      </w:r>
      <w:r>
        <w:t xml:space="preserve">Alkalinity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1e4c83f9-1a52-4b4b-b3b1-455b5d08f05a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1e4c83f9-1a52-4b4b-b3b1-455b5d08f05a"/>
      <w:r>
        <w:t xml:space="preserve">: </w:t>
      </w:r>
      <w:r>
        <w:t xml:space="preserve">Aluminum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1e539665-4bce-40ce-a441-cc9df7d144a6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1e539665-4bce-40ce-a441-cc9df7d144a6"/>
      <w:r>
        <w:t xml:space="preserve">: </w:t>
      </w:r>
      <w:r>
        <w:t xml:space="preserve">Arsenic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cf8bd796-926d-40de-8499-b462b502bd04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cf8bd796-926d-40de-8499-b462b502bd04"/>
      <w:r>
        <w:t xml:space="preserve">: </w:t>
      </w:r>
      <w:r>
        <w:t xml:space="preserve">Lead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14288bbf-da7b-45c9-9439-8ed66e2b262e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14288bbf-da7b-45c9-9439-8ed66e2b262e"/>
      <w:r>
        <w:t xml:space="preserve">: </w:t>
      </w:r>
      <w:r>
        <w:t xml:space="preserve">Magnesium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55e53db5-46b8-4bc1-867e-0937dcd04aaa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55e53db5-46b8-4bc1-867e-0937dcd04aaa"/>
      <w:r>
        <w:t xml:space="preserve">: </w:t>
      </w:r>
      <w:r>
        <w:t xml:space="preserve">Nickel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4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ee5bdb69-1e75-4d2d-8f7f-e30d60a441ba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ee5bdb69-1e75-4d2d-8f7f-e30d60a441ba"/>
      <w:r>
        <w:t xml:space="preserve">: </w:t>
      </w:r>
      <w:r>
        <w:t xml:space="preserve">Nitrate+Nitrite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4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875f76cd-cbea-4ffb-9fdb-1f6d2617bac0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875f76cd-cbea-4ffb-9fdb-1f6d2617bac0"/>
      <w:r>
        <w:t xml:space="preserve">: </w:t>
      </w:r>
      <w:r>
        <w:t xml:space="preserve">Total Kjeldahl Nitrogen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4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e637a8ac-187e-4ff4-9485-c6238e55d8dc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e637a8ac-187e-4ff4-9485-c6238e55d8dc"/>
      <w:r>
        <w:t xml:space="preserve">: </w:t>
      </w:r>
      <w:r>
        <w:t xml:space="preserve">Ammonia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4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82e09354-a1ac-4789-a25f-7ef0dbd43b69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82e09354-a1ac-4789-a25f-7ef0dbd43b69"/>
      <w:r>
        <w:t xml:space="preserve">: </w:t>
      </w:r>
      <w:r>
        <w:t xml:space="preserve">Cadmium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4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53f7e4ec-107c-4377-a251-bb402960473b" w:name="insituChe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53f7e4ec-107c-4377-a251-bb402960473b"/>
      <w:r>
        <w:t xml:space="preserve">: </w:t>
      </w:r>
      <w:r>
        <w:t xml:space="preserve">TEMPERATURE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5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1de095c2-9b57-4e08-9379-919e3b8f47ac" w:name="insituChe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1de095c2-9b57-4e08-9379-919e3b8f47ac"/>
      <w:r>
        <w:t xml:space="preserve">: </w:t>
      </w:r>
      <w:r>
        <w:t xml:space="preserve">CONDUCTANCE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5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01f50e55-ec8a-4435-b3b2-004d6bb7fd46" w:name="insituChe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01f50e55-ec8a-4435-b3b2-004d6bb7fd46"/>
      <w:r>
        <w:t xml:space="preserve">: </w:t>
      </w:r>
      <w:r>
        <w:t xml:space="preserve">DISSOLVED_OXYGEN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5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17120160-7cb2-4806-b7d5-a790f4613b41" w:name="insituChe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17120160-7cb2-4806-b7d5-a790f4613b41"/>
      <w:r>
        <w:t xml:space="preserve">: </w:t>
      </w:r>
      <w:r>
        <w:t xml:space="preserve">PH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5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ba4fae10-561b-487e-9dd9-e34b9d806b9b" w:name="insituChe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ba4fae10-561b-487e-9dd9-e34b9d806b9b"/>
      <w:r>
        <w:t xml:space="preserve">: </w:t>
      </w:r>
      <w:r>
        <w:t xml:space="preserve">PCT_SATURATION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5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a91191ce-aef6-4622-bb20-ccb91363ae50" w:name="insituChe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a91191ce-aef6-4622-bb20-ccb91363ae50"/>
      <w:r>
        <w:t xml:space="preserve">: </w:t>
      </w:r>
      <w:r>
        <w:t xml:space="preserve">SALINITY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6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261bd255-7a76-44d3-853b-702a7121d124" w:name="insituChe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261bd255-7a76-44d3-853b-702a7121d124"/>
      <w:r>
        <w:t xml:space="preserve">: </w:t>
      </w:r>
      <w:r>
        <w:t xml:space="preserve">Chl_ugL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6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b5695f4b-e090-409b-ab40-df062359dd13" w:name="insituChe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b5695f4b-e090-409b-ab40-df062359dd13"/>
      <w:r>
        <w:t xml:space="preserve">: </w:t>
      </w:r>
      <w:r>
        <w:t xml:space="preserve">Chl_RFU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6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e8862483-c14f-4cc3-8b05-1d6d80e11b62" w:name="insituChe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e8862483-c14f-4cc3-8b05-1d6d80e11b62"/>
      <w:r>
        <w:t xml:space="preserve">: </w:t>
      </w:r>
      <w:r>
        <w:t xml:space="preserve">PC_ugL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6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0e3dc23e-28d9-46a4-9d04-f2cf9a1ee8a1" w:name="insituChe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0e3dc23e-28d9-46a4-9d04-f2cf9a1ee8a1"/>
      <w:r>
        <w:t xml:space="preserve">: </w:t>
      </w:r>
      <w:r>
        <w:t xml:space="preserve">PC_RFU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r>
        <w:br w:type="page"/>
      </w:r>
    </w:p>
    <w:p>
      <w:pPr>
        <w:pStyle w:val="Heading1"/>
      </w:pPr>
      <w:bookmarkStart w:id="24" w:name="X8f33ec2cf2a5f7dfebab01bc746d57e0540829b"/>
      <w:r>
        <w:t xml:space="preserve">Section 1B - Benthic Macroinvertebrate Community</w:t>
      </w:r>
      <w:bookmarkEnd w:id="24"/>
    </w:p>
    <w:p>
      <w:pPr>
        <w:jc w:val="center"/>
        <w:pStyle w:val="Figure"/>
      </w:pPr>
      <w:r>
        <w:rPr/>
        <w:drawing>
          <wp:inline distT="0" distB="0" distL="0" distR="0">
            <wp:extent cx="6400800" cy="6400800"/>
            <wp:docPr id="6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9b62bbe1-d86c-410c-99ef-e668f475f779" w:name="BA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9b62bbe1-d86c-410c-99ef-e668f475f779"/>
      <w:r>
        <w:t xml:space="preserve">: </w:t>
      </w:r>
      <w:r>
        <w:t xml:space="preserve">Biological Assessment Profile (BAP) Scores and 95% confidence intervals for benthic macroinvertebrate community assessment data for the Wallkill River Survey, 2017-2019. Symbology corresponds with WI/PWL segmentation as indicated in the plot legend.</w:t>
      </w:r>
    </w:p>
    <w:p>
      <w:pPr>
        <w:pStyle w:val="BodyText"/>
      </w:pPr>
      <w:r>
        <w:t xml:space="preserve">`</w:t>
      </w:r>
      <w:r>
        <w:t xml:space="preserve"> </w:t>
      </w:r>
    </w:p>
    <w:p>
      <w:pPr>
        <w:pStyle w:val="Heading1"/>
      </w:pPr>
      <w:bookmarkStart w:id="25" w:name="Xf902c53d879c4fd4716d1c3c01d5e5616ce6453"/>
      <w:r>
        <w:t xml:space="preserve">Section 1C - Stream Reach Physical Characteristics</w:t>
      </w:r>
      <w:bookmarkEnd w:id="25"/>
    </w:p>
    <w:p>
      <w:pPr>
        <w:pStyle w:val="TableCaption"/>
      </w:pPr>
      <w:r>
        <w:t xml:space="preserve">Table </w:t>
      </w:r>
      <w:bookmarkStart w:id="c5128df3-b27f-4caf-925a-3bae9c021166" w:name="Habitat-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c5128df3-b27f-4caf-925a-3bae9c021166"/>
      <w:r>
        <w:t xml:space="preserve">: </w:t>
      </w:r>
      <w:r>
        <w:t xml:space="preserve">Ranked habitat characteristics and calculated HMA for the Wallkill River Survey, 2017-2019. Epifaunal substrate (Epi. Cover); Embeddedness/Pool Substrate Characterization (Embed. Pool.); Velocity Depth Regime/Pool Variability (Vel/Dep Reg.); Sediment Deposition (Sed. Dep.); Channel Flow Status (Flow Status); Channel Alteration (Chan. Alt.); Riffle Frequency/Stream Sinuosity (Rif. Freq.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149"/>
        <w:tblLook w:firstRow="1" w:lastRow="0" w:firstColumn="0" w:lastColumn="0" w:noHBand="0" w:noVBand="1"/>
      </w:tblPr>
      <w:tblGrid>
        <w:gridCol w:w="2085"/>
        <w:gridCol w:w="1008"/>
        <w:gridCol w:w="1008"/>
        <w:gridCol w:w="1008"/>
        <w:gridCol w:w="1008"/>
        <w:gridCol w:w="1008"/>
        <w:gridCol w:w="1008"/>
        <w:gridCol w:w="1008"/>
        <w:gridCol w:w="1008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Gradi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pi.</w:t>
              <w:br/>
              <w:t xml:space="preserve"> Cove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mbed. </w:t>
              <w:br/>
              <w:t xml:space="preserve"> Pool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Vel/Dep. </w:t>
              <w:br/>
              <w:t xml:space="preserve"> Reg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d. </w:t>
              <w:br/>
              <w:t xml:space="preserve"> Dep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Flow </w:t>
              <w:br/>
              <w:t xml:space="preserve"> Statu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han. </w:t>
              <w:br/>
              <w:t xml:space="preserve"> Al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Rif. </w:t>
              <w:br/>
              <w:t xml:space="preserve"> Freq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0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0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</w:t>
            </w:r>
          </w:p>
        </w:tc>
      </w:tr>
    </w:tbl>
    <w:p>
      <w:r>
        <w:br w:type="page"/>
      </w:r>
    </w:p>
    <w:p>
      <w:pPr>
        <w:pStyle w:val="Heading1"/>
      </w:pPr>
      <w:bookmarkStart w:id="26" w:name="section-1d---user-perception"/>
      <w:r>
        <w:t xml:space="preserve">Section 1D - User Perception</w:t>
      </w:r>
      <w:bookmarkEnd w:id="26"/>
    </w:p>
    <w:p>
      <w:pPr>
        <w:jc w:val="center"/>
        <w:pStyle w:val="Figure"/>
      </w:pPr>
      <w:r>
        <w:rPr/>
        <w:drawing>
          <wp:inline distT="0" distB="0" distL="0" distR="0">
            <wp:extent cx="6400800" cy="3657600"/>
            <wp:docPr id="7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494f4c60-bcb4-4de8-9cb6-32b8283b4e7f" w:name="userP-rank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494f4c60-bcb4-4de8-9cb6-32b8283b4e7f"/>
      <w:r>
        <w:t xml:space="preserve">: </w:t>
      </w:r>
      <w:r>
        <w:t xml:space="preserve">Mean observer ranking of recreational ability for Wallkill River sampling locations. Columns represent observer rankings for the desire to participate in 1° and 2° contact recreation. Ranking of recreation ability was performed for all locations during each site visit.</w:t>
      </w:r>
    </w:p>
    <w:p>
      <w:r>
        <w:br w:type="page"/>
      </w:r>
    </w:p>
    <w:p>
      <w:pPr>
        <w:pStyle w:val="TableCaption"/>
      </w:pPr>
      <w:r>
        <w:t xml:space="preserve">Table </w:t>
      </w:r>
      <w:bookmarkStart w:id="38211de2-8d33-4752-ae99-3a50a9127e90" w:name="UserP-mean-facto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38211de2-8d33-4752-ae99-3a50a9127e90"/>
      <w:r>
        <w:t xml:space="preserve">: </w:t>
      </w:r>
      <w:r>
        <w:t xml:space="preserve">Mean observer ranked value for factors influencing desire to participate in 1° and 2° contact recreation in the Wallkill River. Factors were ranked on a 10 scale (0 – Best/Natural; 10 Worst/Severe) according to perceived impact on a location. Ranking of recreation ability was performed for all locations during each site vis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368"/>
        <w:tblLook w:firstRow="1" w:lastRow="0" w:firstColumn="0" w:lastColumn="0" w:noHBand="0" w:noVBand="1"/>
      </w:tblPr>
      <w:tblGrid>
        <w:gridCol w:w="1584"/>
        <w:gridCol w:w="1152"/>
        <w:gridCol w:w="1584"/>
        <w:gridCol w:w="1152"/>
        <w:gridCol w:w="1584"/>
        <w:gridCol w:w="1080"/>
        <w:gridCol w:w="1080"/>
        <w:gridCol w:w="1152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 </w:t>
              <w:br/>
              <w:t xml:space="preserve">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Water </w:t>
              <w:br/>
              <w:t xml:space="preserve"> Clarit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uspended </w:t>
              <w:br/>
              <w:t xml:space="preserve">Phytoplankt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eriphyt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crophy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rash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Dishcarge </w:t>
              <w:br/>
              <w:t xml:space="preserve"> Pipe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</w:t>
      </w:r>
      <w:bookmarkStart w:id="70e14d6b-fd57-46d6-98a7-2c54febe84f9" w:name="UserP-dominant-facto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70e14d6b-fd57-46d6-98a7-2c54febe84f9"/>
      <w:r>
        <w:t xml:space="preserve">: </w:t>
      </w:r>
      <w:r>
        <w:t xml:space="preserve">Most frequently ranked factor influencing observer desire to participate in 1° and 2° contact recreation in the Wallkill River. Factors influencing desire to recreate were ranked and a primary factor influencing the desire to participate in 1° and 2° contact recreation was chosen during each site visit. Column values represent the factor selected most frequently at each sit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34"/>
        <w:tblLook w:firstRow="1" w:lastRow="0" w:firstColumn="0" w:lastColumn="0" w:noHBand="0" w:noVBand="1"/>
      </w:tblPr>
      <w:tblGrid>
        <w:gridCol w:w="1918"/>
        <w:gridCol w:w="4597"/>
        <w:gridCol w:w="4420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rimar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condar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eriphyt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roximity to development roads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, Suspended Phytoplankton, Water clarity</w:t>
            </w:r>
          </w:p>
        </w:tc>
      </w:tr>
      <w:tr>
        <w:trPr>
          <w:cantSplit/>
          <w:trHeight w:val="42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, Oth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eriphyton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, Periphy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rash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, 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roximity_to_Development_Roads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Proximity to development roads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Proximity_to_Development_Road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uspended Phytoplankton</w:t>
            </w:r>
          </w:p>
        </w:tc>
      </w:tr>
    </w:tbl>
    <w:p>
      <w:r>
        <w:br w:type="page"/>
      </w:r>
    </w:p>
    <w:p>
      <w:pPr>
        <w:pStyle w:val="Heading1"/>
      </w:pPr>
      <w:bookmarkStart w:id="27" w:name="X8b9f80cff800192340a10c14ae659e213c14d81"/>
      <w:r>
        <w:t xml:space="preserve">Section 1E - Sediment and Porewater Microtox® Analysis</w:t>
      </w:r>
      <w:bookmarkEnd w:id="27"/>
    </w:p>
    <w:p>
      <w:pPr>
        <w:pStyle w:val="FirstParagraph"/>
      </w:pPr>
      <w:r>
        <w:t xml:space="preserve">Toxicity testing of surface waters, sediments, porewaters, and effluents are routinely performed as part of the RIBS program (</w:t>
      </w:r>
      <w:hyperlink r:id="rId28">
        <w:r>
          <w:rPr>
            <w:rStyle w:val="Hyperlink"/>
          </w:rPr>
          <w:t xml:space="preserve">https://www.dec.ny.gov/chemical/29854.html</w:t>
        </w:r>
      </w:hyperlink>
      <w:r>
        <w:t xml:space="preserve">). Sediment toxicity was evaluated according to SOP #403-16 Microtox® Acute Toxicity Test for Sediments, Porewaters and Effluents. Testing procedures use a bioassay to assess potential acute toxicity in sediments and surface waters to aquatic life (SOP #403-16). Sediment and extracted sediment porewater samples are tested using a bioluminescent bacterium Vibrio fischeri (V. fischeri). Tests are a measure of light reduction between collected samples and a control following a 15-minute exposure period and expressed as the median effect concentration (EC50) of a sample that causes a 50% reduction in light emission from the V. fischeri. Appendix X (Fact Sheet: Acute &amp; Chronic Toxicity Assessments of NY Streams &amp; Rivers) describes toxicity testing procedures, Assessment criteria and results classifications.</w:t>
      </w:r>
    </w:p>
    <w:p>
      <w:pPr>
        <w:pStyle w:val="TableCaption"/>
      </w:pPr>
      <w:r>
        <w:t xml:space="preserve">Table </w:t>
      </w:r>
      <w:bookmarkStart w:id="31f849a2-fbb8-4f00-9826-b2bbe9a030ee" w:name="Tox-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31f849a2-fbb8-4f00-9826-b2bbe9a030ee"/>
      <w:r>
        <w:t xml:space="preserve">: </w:t>
      </w:r>
      <w:r>
        <w:t xml:space="preserve">Wallkill River Microtox® sediment and porewater toxicity results for select locations in the Wallkill River Survey. Sediment samples were collected for toxicity testing in baseflow conditions during macroinvertebrate community collection at sampling loca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250"/>
        <w:tblLook w:firstRow="1" w:lastRow="0" w:firstColumn="0" w:lastColumn="0" w:noHBand="0" w:noVBand="1"/>
      </w:tblPr>
      <w:tblGrid>
        <w:gridCol w:w="1767"/>
        <w:gridCol w:w="1571"/>
        <w:gridCol w:w="1728"/>
        <w:gridCol w:w="1728"/>
        <w:gridCol w:w="1728"/>
        <w:gridCol w:w="1728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tation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ample 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ediment </w:t>
              <w:br/>
              <w:t xml:space="preserve"> Assessm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orewater </w:t>
              <w:br/>
              <w:t xml:space="preserve"> Assessm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ediment </w:t>
              <w:br/>
              <w:t xml:space="preserve"> EC50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orewater </w:t>
              <w:br/>
              <w:t xml:space="preserve"> EC50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8.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5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ever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/26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4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8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3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6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9.53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7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4.1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67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9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</w:tbl>
    <w:sectPr w:rsidR="00C87907" w:rsidRPr="00E66B48">
      <w:head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2EBAE7" w14:textId="77777777" w:rsidR="005B359F" w:rsidRDefault="00517A53">
    <w:pPr>
      <w:pStyle w:val="Header"/>
    </w:pPr>
    <w:r>
      <w:rPr>
        <w:noProof/>
      </w:rPr>
      <w:drawing>
        <wp:inline distT="0" distB="0" distL="0" distR="0" wp14:anchorId="773B9460" wp14:editId="43B82F52">
          <wp:extent cx="1554480" cy="716280"/>
          <wp:effectExtent l="0" t="0" r="7620" b="7620"/>
          <wp:docPr id="7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448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F124A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E0A45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B70005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F48B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89C8DF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302476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C0BF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9E0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5F040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C6AF0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9042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A1A55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E401AB"/>
  </w:style>
  <w:style w:type="paragraph" w:styleId="Heading1">
    <w:name w:val="heading 1"/>
    <w:basedOn w:val="Normal"/>
    <w:next w:val="BodyText"/>
    <w:uiPriority w:val="9"/>
    <w:qFormat/>
    <w:rsid w:val="00E401AB"/>
    <w:pPr>
      <w:keepNext/>
      <w:keepLines/>
      <w:spacing w:before="480" w:after="0"/>
      <w:outlineLvl w:val="0"/>
    </w:pPr>
    <w:rPr>
      <w:rFonts w:ascii="Arial" w:eastAsiaTheme="majorEastAsia" w:hAnsi="Arial" w:cs="Arial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3"/>
    </w:pPr>
    <w:rPr>
      <w:rFonts w:ascii="Arial" w:eastAsiaTheme="majorEastAsia" w:hAnsi="Arial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E7AC5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E401AB"/>
    <w:pPr>
      <w:spacing w:before="100" w:after="100"/>
    </w:pPr>
    <w:rPr>
      <w:rFonts w:ascii="Arial" w:eastAsiaTheme="majorEastAsia" w:hAnsi="Arial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8D2C6E"/>
    <w:rPr>
      <w:rFonts w:ascii="Arial" w:hAnsi="Arial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401AB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rsid w:val="008D2C6E"/>
    <w:pPr>
      <w:shd w:val="clear" w:color="auto" w:fill="F8F8F8"/>
      <w:wordWrap w:val="0"/>
    </w:pPr>
    <w:rPr>
      <w:rFonts w:ascii="Arial" w:hAnsi="Arial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E7AC5"/>
  </w:style>
  <w:style w:type="paragraph" w:styleId="Header">
    <w:name w:val="header"/>
    <w:basedOn w:val="Normal"/>
    <w:link w:val="HeaderChar"/>
    <w:uiPriority w:val="99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B359F"/>
  </w:style>
  <w:style w:type="paragraph" w:styleId="Footer">
    <w:name w:val="footer"/>
    <w:basedOn w:val="Normal"/>
    <w:link w:val="FooterChar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B35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28" Type="http://schemas.openxmlformats.org/officeDocument/2006/relationships/hyperlink" Target="https://www.dec.ny.gov/chemical/29854.html" TargetMode="External"/><Relationship Id="rId29" Type="http://schemas.openxmlformats.org/officeDocument/2006/relationships/image" Target="media/file20dc14162d27.png"/><Relationship Id="rId30" Type="http://schemas.openxmlformats.org/officeDocument/2006/relationships/image" Target="media/file20dc48e77155.png"/><Relationship Id="rId31" Type="http://schemas.openxmlformats.org/officeDocument/2006/relationships/image" Target="media/file20dc1e8643f0.png"/><Relationship Id="rId32" Type="http://schemas.openxmlformats.org/officeDocument/2006/relationships/image" Target="media/file20dc3f078e0.png"/><Relationship Id="rId33" Type="http://schemas.openxmlformats.org/officeDocument/2006/relationships/image" Target="media/file20dc588c4b18.png"/><Relationship Id="rId34" Type="http://schemas.openxmlformats.org/officeDocument/2006/relationships/image" Target="media/file20dc53ac7398.png"/><Relationship Id="rId35" Type="http://schemas.openxmlformats.org/officeDocument/2006/relationships/image" Target="media/file20dc48eb6d78.png"/><Relationship Id="rId36" Type="http://schemas.openxmlformats.org/officeDocument/2006/relationships/image" Target="media/file20dc389b7742.png"/><Relationship Id="rId37" Type="http://schemas.openxmlformats.org/officeDocument/2006/relationships/image" Target="media/file20dc54ab2427.png"/><Relationship Id="rId38" Type="http://schemas.openxmlformats.org/officeDocument/2006/relationships/image" Target="media/file20dc25a823d4.png"/><Relationship Id="rId39" Type="http://schemas.openxmlformats.org/officeDocument/2006/relationships/image" Target="media/file20dc18bf5df1.png"/><Relationship Id="rId40" Type="http://schemas.openxmlformats.org/officeDocument/2006/relationships/image" Target="media/file20dc46f3268b.png"/><Relationship Id="rId41" Type="http://schemas.openxmlformats.org/officeDocument/2006/relationships/image" Target="media/file20dc6e43b04.png"/><Relationship Id="rId42" Type="http://schemas.openxmlformats.org/officeDocument/2006/relationships/image" Target="media/file20dc25d37338.png"/><Relationship Id="rId43" Type="http://schemas.openxmlformats.org/officeDocument/2006/relationships/image" Target="media/file20dc49cc30ed.png"/><Relationship Id="rId44" Type="http://schemas.openxmlformats.org/officeDocument/2006/relationships/image" Target="media/file20dc4e1c27db.png"/><Relationship Id="rId45" Type="http://schemas.openxmlformats.org/officeDocument/2006/relationships/image" Target="media/file20dc347c2ac3.png"/><Relationship Id="rId46" Type="http://schemas.openxmlformats.org/officeDocument/2006/relationships/image" Target="media/file20dc589d4e72.png"/><Relationship Id="rId47" Type="http://schemas.openxmlformats.org/officeDocument/2006/relationships/image" Target="media/file20dc40f379a2.png"/><Relationship Id="rId48" Type="http://schemas.openxmlformats.org/officeDocument/2006/relationships/image" Target="media/file20dc7eed7113.png"/><Relationship Id="rId49" Type="http://schemas.openxmlformats.org/officeDocument/2006/relationships/image" Target="media/file20dc620c295b.png"/><Relationship Id="rId50" Type="http://schemas.openxmlformats.org/officeDocument/2006/relationships/image" Target="media/file20dc1c683439.png"/><Relationship Id="rId51" Type="http://schemas.openxmlformats.org/officeDocument/2006/relationships/image" Target="media/file20dc2ca5d6a.png"/><Relationship Id="rId52" Type="http://schemas.openxmlformats.org/officeDocument/2006/relationships/image" Target="media/file20dc40746b5c.png"/><Relationship Id="rId53" Type="http://schemas.openxmlformats.org/officeDocument/2006/relationships/image" Target="media/file20dc1c011a29.png"/><Relationship Id="rId54" Type="http://schemas.openxmlformats.org/officeDocument/2006/relationships/image" Target="media/file20dc36095bc4.png"/><Relationship Id="rId55" Type="http://schemas.openxmlformats.org/officeDocument/2006/relationships/image" Target="media/file20dc756b5e43.png"/><Relationship Id="rId56" Type="http://schemas.openxmlformats.org/officeDocument/2006/relationships/image" Target="media/file20dc2470219e.png"/><Relationship Id="rId57" Type="http://schemas.openxmlformats.org/officeDocument/2006/relationships/image" Target="media/file20dcf1c306a.png"/><Relationship Id="rId58" Type="http://schemas.openxmlformats.org/officeDocument/2006/relationships/image" Target="media/file20dc2d4a6b50.png"/><Relationship Id="rId59" Type="http://schemas.openxmlformats.org/officeDocument/2006/relationships/image" Target="media/file20dc7e5f654d.png"/><Relationship Id="rId60" Type="http://schemas.openxmlformats.org/officeDocument/2006/relationships/image" Target="media/file20dc2bd57f0a.png"/><Relationship Id="rId61" Type="http://schemas.openxmlformats.org/officeDocument/2006/relationships/image" Target="media/file20dc70f321c4.png"/><Relationship Id="rId62" Type="http://schemas.openxmlformats.org/officeDocument/2006/relationships/image" Target="media/file20dc796b3e9d.png"/><Relationship Id="rId63" Type="http://schemas.openxmlformats.org/officeDocument/2006/relationships/image" Target="media/file20dc35b11d4e.png"/><Relationship Id="rId64" Type="http://schemas.openxmlformats.org/officeDocument/2006/relationships/image" Target="media/file20dc5b4b1d91.png"/></Relationships>
</file>

<file path=word/_rels/footnotes.xml.rels><?xml version="1.0" encoding="UTF-8" standalone="yes"?>
<Relationships  xmlns="http://schemas.openxmlformats.org/package/2006/relationships"><Relationship Id="rId28" Type="http://schemas.openxmlformats.org/officeDocument/2006/relationships/hyperlink" Target="https://www.dec.ny.gov/chemical/29854.html" TargetMode="External"/></Relationships>
</file>

<file path=word/_rels/header1.xml.rels><?xml version="1.0" encoding="UTF-8" standalone="yes"?>
<Relationships 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_Automation</vt:lpstr>
    </vt:vector>
  </TitlesOfParts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Wallkill Reporting Draft</dc:title>
  <dc:creator>NYSDEC SMAS</dc:creator>
  <cp:keywords/>
  <dcterms:created xsi:type="dcterms:W3CDTF">2020-11-05T18:37:34Z</dcterms:created>
  <dcterms:modified xsi:type="dcterms:W3CDTF">2020-11-05T13:37:40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1-05</vt:lpwstr>
  </property>
  <property fmtid="{D5CDD505-2E9C-101B-9397-08002B2CF9AE}" pid="3" name="output">
    <vt:lpwstr/>
  </property>
</Properties>
</file>